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748812" w14:textId="77777777" w:rsidR="00753A38" w:rsidRDefault="00846D44">
      <w:pPr>
        <w:pStyle w:val="Title"/>
      </w:pPr>
      <w:r>
        <w:t>CRP_Oddball_Modulation</w:t>
      </w:r>
    </w:p>
    <w:p w14:paraId="7ED21188" w14:textId="2941D18B" w:rsidR="00753A38" w:rsidRDefault="00846D44">
      <w:pPr>
        <w:pStyle w:val="Date"/>
      </w:pPr>
      <w:r>
        <w:t>8/17/2021</w:t>
      </w:r>
    </w:p>
    <w:p w14:paraId="5BF779C7" w14:textId="77777777" w:rsidR="00753A38" w:rsidRDefault="00846D44">
      <w:pPr>
        <w:pStyle w:val="FirstParagraph"/>
      </w:pPr>
      <w:r>
        <w:t>Normality was checked with QQ plots and/or histograms and homogeneity of variances was tested with levene’s test.</w:t>
      </w:r>
    </w:p>
    <w:p w14:paraId="4007AC5F" w14:textId="77777777" w:rsidR="00753A38" w:rsidRDefault="00846D44">
      <w:pPr>
        <w:pStyle w:val="Heading1"/>
      </w:pPr>
      <w:bookmarkStart w:id="0" w:name="fig.-1-relative-recall-position-by-soa"/>
      <w:r>
        <w:t>Fig. 1 Relative Recall Position by SOA</w:t>
      </w:r>
      <w:bookmarkEnd w:id="0"/>
    </w:p>
    <w:p w14:paraId="016C93A1" w14:textId="77777777" w:rsidR="00753A38" w:rsidRDefault="00846D44">
      <w:pPr>
        <w:pStyle w:val="Compact"/>
        <w:numPr>
          <w:ilvl w:val="0"/>
          <w:numId w:val="2"/>
        </w:numPr>
      </w:pPr>
      <w:r>
        <w:t>QQ plots do not show a normal distribution</w:t>
      </w:r>
    </w:p>
    <w:p w14:paraId="61F2EFAE" w14:textId="77777777" w:rsidR="00753A38" w:rsidRDefault="00846D44">
      <w:pPr>
        <w:pStyle w:val="Compact"/>
        <w:numPr>
          <w:ilvl w:val="0"/>
          <w:numId w:val="2"/>
        </w:numPr>
      </w:pPr>
      <w:r>
        <w:t xml:space="preserve">Plotted a histogram of the relative recall distribution and of the residuals of the following model: </w:t>
      </w:r>
      <w:proofErr w:type="gramStart"/>
      <w:r>
        <w:t>glmer(</w:t>
      </w:r>
      <w:proofErr w:type="gramEnd"/>
      <w:r>
        <w:t xml:space="preserve">relativerecall ~ oddballtype * SOA + (1|subject), data = RR). I think I can run a different distribution family of the model to account for the non-normal distribution. I posted a question on a stats forum </w:t>
      </w:r>
      <w:hyperlink r:id="rId7">
        <w:r>
          <w:rPr>
            <w:rStyle w:val="Hyperlink"/>
          </w:rPr>
          <w:t>https://stats.stackexchange.com/questions/540418/how-can-i-run-a-glm-on-a-left-skewed-not-normally-distributed-dv</w:t>
        </w:r>
      </w:hyperlink>
      <w:r>
        <w:t xml:space="preserve"> and someone suggested using a </w:t>
      </w:r>
      <w:r>
        <w:rPr>
          <w:b/>
          <w:i/>
        </w:rPr>
        <w:t>binomial distribution</w:t>
      </w:r>
      <w:r>
        <w:t xml:space="preserve"> however I do not understand why.</w:t>
      </w:r>
    </w:p>
    <w:p w14:paraId="3FE1C645" w14:textId="77777777" w:rsidR="00753A38" w:rsidRDefault="00846D44">
      <w:pPr>
        <w:pStyle w:val="Compact"/>
        <w:numPr>
          <w:ilvl w:val="0"/>
          <w:numId w:val="2"/>
        </w:numPr>
      </w:pPr>
      <w:r>
        <w:t>How about the violation of homogeneity of variances, how can we deal with this?</w:t>
      </w:r>
    </w:p>
    <w:p w14:paraId="538019A9" w14:textId="77777777" w:rsidR="00753A38" w:rsidRDefault="00846D44">
      <w:pPr>
        <w:pStyle w:val="FirstParagraph"/>
      </w:pPr>
      <w:r>
        <w:rPr>
          <w:noProof/>
        </w:rPr>
        <w:lastRenderedPageBreak/>
        <w:drawing>
          <wp:inline distT="0" distB="0" distL="0" distR="0" wp14:anchorId="6A0D6C63" wp14:editId="2003EECE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RP_Oddball_Modulation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1ED0A55" wp14:editId="0DB2533F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RP_Oddball_Modulation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D304EBD" wp14:editId="11495AA4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RP_Oddball_Modulation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626FEF9" wp14:editId="6110758A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RP_Oddball_Modulation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BBA5B2" w14:textId="77777777" w:rsidR="00753A38" w:rsidRDefault="00846D44">
      <w:pPr>
        <w:pStyle w:val="Heading1"/>
      </w:pPr>
      <w:bookmarkStart w:id="1" w:name="X3c1be2fcdcbfecb2956f6c4b1c1ecb3a20e18c5"/>
      <w:r>
        <w:t>Fig. 2B Conditional Response Probability Curves by Stimulus Onset Asynchrony</w:t>
      </w:r>
      <w:bookmarkEnd w:id="1"/>
    </w:p>
    <w:p w14:paraId="0FD07AE1" w14:textId="77777777" w:rsidR="00753A38" w:rsidRDefault="00846D44">
      <w:pPr>
        <w:numPr>
          <w:ilvl w:val="0"/>
          <w:numId w:val="5"/>
        </w:numPr>
      </w:pPr>
      <w:r>
        <w:t>QQ plots do not show a normal distribution, plotted a histogram of the data and a histogram of the residuals of the following model glmer(CRP ~ wordposition * direction * SOA + (1|subject), data = CRPSOA).</w:t>
      </w:r>
    </w:p>
    <w:p w14:paraId="395C3B3D" w14:textId="77777777" w:rsidR="00753A38" w:rsidRDefault="00846D44">
      <w:pPr>
        <w:numPr>
          <w:ilvl w:val="0"/>
          <w:numId w:val="5"/>
        </w:numPr>
      </w:pPr>
      <w:r>
        <w:t>How should we proceed to analyze this? Maybe with a different family of distributions in the glmer?</w:t>
      </w:r>
    </w:p>
    <w:p w14:paraId="2259723F" w14:textId="77777777" w:rsidR="00753A38" w:rsidRDefault="00846D44">
      <w:pPr>
        <w:pStyle w:val="FirstParagraph"/>
      </w:pPr>
      <w:r>
        <w:rPr>
          <w:noProof/>
        </w:rPr>
        <w:lastRenderedPageBreak/>
        <w:drawing>
          <wp:inline distT="0" distB="0" distL="0" distR="0" wp14:anchorId="3B3A2042" wp14:editId="3FF45A12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RP_Oddball_Modulatio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C303311" wp14:editId="0023D471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RP_Oddball_Modulation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999AE8A" wp14:editId="17C9ECE2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RP_Oddball_Modulation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89148A2" wp14:editId="389C40F9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RP_Oddball_Modulation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CB380E" w14:textId="77777777" w:rsidR="00753A38" w:rsidRDefault="00846D44">
      <w:pPr>
        <w:pStyle w:val="Heading1"/>
      </w:pPr>
      <w:bookmarkStart w:id="2" w:name="fig.-2c-amount-of-items-recalled-per-soa"/>
      <w:r>
        <w:t xml:space="preserve">Fig. 2C </w:t>
      </w:r>
      <w:proofErr w:type="gramStart"/>
      <w:r>
        <w:t>Amount</w:t>
      </w:r>
      <w:proofErr w:type="gramEnd"/>
      <w:r>
        <w:t xml:space="preserve"> of items recalled per SOA</w:t>
      </w:r>
      <w:bookmarkEnd w:id="2"/>
    </w:p>
    <w:p w14:paraId="4A326706" w14:textId="77777777" w:rsidR="00753A38" w:rsidRDefault="00846D44">
      <w:pPr>
        <w:pStyle w:val="Compact"/>
        <w:numPr>
          <w:ilvl w:val="0"/>
          <w:numId w:val="6"/>
        </w:numPr>
      </w:pPr>
      <w:r>
        <w:t>QQ plots and histograms look roughly OK</w:t>
      </w:r>
    </w:p>
    <w:p w14:paraId="49A036B2" w14:textId="0815EBBA" w:rsidR="00753A38" w:rsidRDefault="00846D44">
      <w:pPr>
        <w:pStyle w:val="Compact"/>
        <w:numPr>
          <w:ilvl w:val="0"/>
          <w:numId w:val="6"/>
        </w:numPr>
      </w:pPr>
      <w:r>
        <w:t>Data analyzed with a glmer(total_recall_list~SOA+(1|subject), data=listrecallSOA) because I included each list per SOA per subject. I think if we wanted to run this as an ANOVA I would have to average them to get 1 averaged recall number per subject per SOA. What do you think is best?</w:t>
      </w:r>
    </w:p>
    <w:p w14:paraId="4C00EAB4" w14:textId="72B97719" w:rsidR="00892E8D" w:rsidRDefault="00892E8D" w:rsidP="00892E8D">
      <w:pPr>
        <w:pStyle w:val="Compact"/>
        <w:numPr>
          <w:ilvl w:val="1"/>
          <w:numId w:val="6"/>
        </w:numPr>
      </w:pPr>
      <w:r>
        <w:t xml:space="preserve">I also ran the </w:t>
      </w:r>
      <w:proofErr w:type="spellStart"/>
      <w:r>
        <w:t>glmer</w:t>
      </w:r>
      <w:proofErr w:type="spellEnd"/>
      <w:r>
        <w:t xml:space="preserve"> to be able to easily plot the residual’s histogram</w:t>
      </w:r>
    </w:p>
    <w:p w14:paraId="225F2A0D" w14:textId="77777777" w:rsidR="00753A38" w:rsidRDefault="00846D44">
      <w:pPr>
        <w:pStyle w:val="FirstParagraph"/>
      </w:pPr>
      <w:r>
        <w:rPr>
          <w:noProof/>
        </w:rPr>
        <w:lastRenderedPageBreak/>
        <w:drawing>
          <wp:inline distT="0" distB="0" distL="0" distR="0" wp14:anchorId="5D756D4B" wp14:editId="7CEEB21B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RP_Oddball_Modulation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C33AA2B" wp14:editId="15143746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RP_Oddball_Modulation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3993173" wp14:editId="670AEB62">
            <wp:extent cx="5334000" cy="4267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RP_Oddball_Modulation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8F4E9F1" wp14:editId="56BF8623">
            <wp:extent cx="5334000" cy="4267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RP_Oddball_Modulation_files/figure-docx/unnamed-chunk-6-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EC947E" w14:textId="77777777" w:rsidR="00753A38" w:rsidRDefault="00846D44">
      <w:pPr>
        <w:pStyle w:val="Heading1"/>
      </w:pPr>
      <w:bookmarkStart w:id="3" w:name="X6407bb4df857f43a7bb424ffe2771409171e736"/>
      <w:r>
        <w:t xml:space="preserve">Fig. 4 Condutional Response Probability Curves by SOA transitions </w:t>
      </w:r>
      <w:r>
        <w:rPr>
          <w:i/>
        </w:rPr>
        <w:t>to</w:t>
      </w:r>
      <w:r>
        <w:t xml:space="preserve"> and </w:t>
      </w:r>
      <w:r>
        <w:rPr>
          <w:i/>
        </w:rPr>
        <w:t>from</w:t>
      </w:r>
      <w:r>
        <w:t xml:space="preserve"> oddballs</w:t>
      </w:r>
      <w:bookmarkEnd w:id="3"/>
    </w:p>
    <w:p w14:paraId="2B097D37" w14:textId="77777777" w:rsidR="00753A38" w:rsidRDefault="00846D44">
      <w:pPr>
        <w:pStyle w:val="FirstParagraph"/>
      </w:pPr>
      <w:r>
        <w:t>Only focusing on emotional oddballs, collapsing accross lags ‘omitnan’</w:t>
      </w:r>
    </w:p>
    <w:p w14:paraId="26157FD9" w14:textId="4EF39993" w:rsidR="00753A38" w:rsidRDefault="005B7B28">
      <w:pPr>
        <w:pStyle w:val="Compact"/>
        <w:numPr>
          <w:ilvl w:val="0"/>
          <w:numId w:val="9"/>
        </w:numPr>
      </w:pPr>
      <w:r>
        <w:t xml:space="preserve">Some </w:t>
      </w:r>
      <w:r w:rsidR="00846D44">
        <w:t>QQ plots do not show a normal distribution</w:t>
      </w:r>
    </w:p>
    <w:p w14:paraId="39EC5B2E" w14:textId="155E848F" w:rsidR="00753A38" w:rsidRDefault="00846D44">
      <w:pPr>
        <w:pStyle w:val="FirstParagraph"/>
      </w:pPr>
      <w:r>
        <w:t xml:space="preserve">Data was analyzed with a glmer then, </w:t>
      </w:r>
      <w:proofErr w:type="gramStart"/>
      <w:r>
        <w:t>glmer(</w:t>
      </w:r>
      <w:proofErr w:type="gramEnd"/>
      <w:r>
        <w:t xml:space="preserve">CRPmean ~ direction * transition * SOA + (1|subject), data = data_collapsed). - The histogram of the residual plot of the model looks ‘roughly’ normal–&gt; is this analysis OK then? </w:t>
      </w:r>
    </w:p>
    <w:p w14:paraId="42845714" w14:textId="48DCE47B" w:rsidR="00753A38" w:rsidRDefault="00846D44" w:rsidP="00FF1657">
      <w:pPr>
        <w:pStyle w:val="BodyText"/>
      </w:pPr>
      <w:r>
        <w:rPr>
          <w:noProof/>
        </w:rPr>
        <w:lastRenderedPageBreak/>
        <w:drawing>
          <wp:inline distT="0" distB="0" distL="0" distR="0" wp14:anchorId="14ED8E86" wp14:editId="78815FF3">
            <wp:extent cx="5334000" cy="42672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RP_Oddball_Modulatio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64AF31A" wp14:editId="545CEFCE">
            <wp:extent cx="5334000" cy="42672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RP_Oddball_Modulation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C6896FE" wp14:editId="237549FE">
            <wp:extent cx="5334000" cy="42672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RP_Oddball_Modulation_files/figure-docx/unnamed-chunk-8-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753A3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35A22F" w14:textId="77777777" w:rsidR="00AA0246" w:rsidRDefault="00AA0246">
      <w:pPr>
        <w:spacing w:after="0"/>
      </w:pPr>
      <w:r>
        <w:separator/>
      </w:r>
    </w:p>
  </w:endnote>
  <w:endnote w:type="continuationSeparator" w:id="0">
    <w:p w14:paraId="6433EF17" w14:textId="77777777" w:rsidR="00AA0246" w:rsidRDefault="00AA02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75C50A" w14:textId="77777777" w:rsidR="00AA0246" w:rsidRDefault="00AA0246">
      <w:r>
        <w:separator/>
      </w:r>
    </w:p>
  </w:footnote>
  <w:footnote w:type="continuationSeparator" w:id="0">
    <w:p w14:paraId="703783D6" w14:textId="77777777" w:rsidR="00AA0246" w:rsidRDefault="00AA02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CC08D59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5FA59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31BC6"/>
    <w:rsid w:val="001D44BE"/>
    <w:rsid w:val="004720E3"/>
    <w:rsid w:val="004B1B6B"/>
    <w:rsid w:val="004E29B3"/>
    <w:rsid w:val="00590D07"/>
    <w:rsid w:val="005B7B28"/>
    <w:rsid w:val="006C580F"/>
    <w:rsid w:val="00731F43"/>
    <w:rsid w:val="00753A38"/>
    <w:rsid w:val="00784D58"/>
    <w:rsid w:val="00846D44"/>
    <w:rsid w:val="00892E8D"/>
    <w:rsid w:val="008A2FC1"/>
    <w:rsid w:val="008D6863"/>
    <w:rsid w:val="00AA0246"/>
    <w:rsid w:val="00B86B75"/>
    <w:rsid w:val="00BC48D5"/>
    <w:rsid w:val="00C36279"/>
    <w:rsid w:val="00E315A3"/>
    <w:rsid w:val="00FF165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7F2DE01"/>
  <w15:docId w15:val="{6BABF283-C2A9-9F41-9EB4-2C3C1C9FF2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https://stats.stackexchange.com/questions/540418/how-can-i-run-a-glm-on-a-left-skewed-not-normally-distributed-dv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6</Pages>
  <Words>331</Words>
  <Characters>189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RP_Oddball_Modulation</vt:lpstr>
    </vt:vector>
  </TitlesOfParts>
  <Company/>
  <LinksUpToDate>false</LinksUpToDate>
  <CharactersWithSpaces>2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P_Oddball_Modulation</dc:title>
  <dc:creator>Peris-Yague et al. 2021</dc:creator>
  <cp:keywords/>
  <cp:lastModifiedBy>Microsoft Office User</cp:lastModifiedBy>
  <cp:revision>12</cp:revision>
  <dcterms:created xsi:type="dcterms:W3CDTF">2021-08-18T15:18:00Z</dcterms:created>
  <dcterms:modified xsi:type="dcterms:W3CDTF">2021-08-20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17/2021</vt:lpwstr>
  </property>
  <property fmtid="{D5CDD505-2E9C-101B-9397-08002B2CF9AE}" pid="3" name="output">
    <vt:lpwstr/>
  </property>
</Properties>
</file>